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ceaf0e238664ec953d3d8ecd492e32a7f78125"/>
      <w:r>
        <w:rPr>
          <w:b/>
        </w:rPr>
        <w:t xml:space="preserve">ПРОТОКОЛ ПРО РЕЗУЛЬТАТИ ЗЕМЕЛЬНИХ ТОРГІВ № LRE001-UA-20230426-724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5.2023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5.2023 11:5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9,8035 га кадастровий номер 5122984800:01:002:0215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9,8035 га кадастровий номер 5122984800:01:002:0215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044,7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1 7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0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13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МВК" , ЄДРПОУ: 387015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СНІ ЗОРІ", ЄДРПОУ: 313587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ДІЛЛЯ-БУДСЕРВІС", ЄДРПОУ: 406714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9 214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1:4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45 82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5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МВК"</w:t>
            </w:r>
          </w:p>
        </w:tc>
        <w:tc>
          <w:p>
            <w:pPr>
              <w:pStyle w:val="Compact"/>
              <w:jc w:val="left"/>
            </w:pPr>
            <w:r>
              <w:t xml:space="preserve">6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3:40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25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61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МВК"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3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3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90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4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МВК"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43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3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91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5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МВК"</w:t>
            </w:r>
          </w:p>
        </w:tc>
        <w:tc>
          <w:p>
            <w:pPr>
              <w:pStyle w:val="Compact"/>
              <w:jc w:val="left"/>
            </w:pPr>
            <w:r>
              <w:t xml:space="preserve">91 77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55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МВК" , ЄДРПОУ: 387015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588,75 грн (чотири тисячі п'ятсот вісімдесят вісім гривень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24,68 грн (дві тисячі двадцять чотири гривні 6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9 750,32 грн (вісімдесят дев'ять тисяч сімсот п'ятдесят гривень 3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5.2023 11:5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МВК" , ЄДРПОУ: 387015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0:08:43Z</dcterms:created>
  <dcterms:modified xsi:type="dcterms:W3CDTF">2024-05-03T2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